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69B0" w:rsidRPr="001E0F80" w:rsidRDefault="004269B0" w:rsidP="004269B0">
      <w:pPr>
        <w:rPr>
          <w:b/>
          <w:color w:val="7030A0"/>
        </w:rPr>
      </w:pPr>
      <w:r w:rsidRPr="001E0F80">
        <w:rPr>
          <w:b/>
          <w:color w:val="7030A0"/>
          <w:highlight w:val="yellow"/>
        </w:rPr>
        <w:t>PROBLEM STATEMENT</w:t>
      </w:r>
    </w:p>
    <w:p w:rsidR="004269B0" w:rsidRDefault="004269B0" w:rsidP="004269B0">
      <w:r>
        <w:t>Fertilisers are formulations which may contain nitrogen, phosphorus and potassium compounds to promote plant growth. Fertilisers that supply all three elements are often called NPK fertilisers, after the chemical symbols for these three elements.</w:t>
      </w:r>
    </w:p>
    <w:p w:rsidR="004269B0" w:rsidRDefault="004269B0" w:rsidP="004269B0">
      <w:r>
        <w:t>System is designed to be used by farmers for suggestion of fertilizers to be used based on a set of soil features e.g. soil moisture, Ca, Potassium, soil pH etc. The prediction model is supposed to be a cloud based system accessed by farmers.</w:t>
      </w:r>
    </w:p>
    <w:p w:rsidR="004269B0" w:rsidRDefault="004269B0" w:rsidP="004269B0">
      <w:r>
        <w:t>Farmers will give soil features as input and the model will provide fertilizer predictions.</w:t>
      </w:r>
    </w:p>
    <w:p w:rsidR="004269B0" w:rsidRDefault="004269B0" w:rsidP="004269B0"/>
    <w:p w:rsidR="004269B0" w:rsidRDefault="004269B0" w:rsidP="004269B0">
      <w:r>
        <w:t>Fertilizer Prediction</w:t>
      </w:r>
    </w:p>
    <w:p w:rsidR="004269B0" w:rsidRDefault="004269B0" w:rsidP="004269B0">
      <w:r>
        <w:t>Attributes Description</w:t>
      </w:r>
    </w:p>
    <w:p w:rsidR="004269B0" w:rsidRDefault="004269B0" w:rsidP="004269B0"/>
    <w:p w:rsidR="004269B0" w:rsidRDefault="004269B0" w:rsidP="004269B0">
      <w:r w:rsidRPr="001E0F80">
        <w:rPr>
          <w:b/>
        </w:rPr>
        <w:t>Attribute</w:t>
      </w:r>
      <w:r>
        <w:tab/>
      </w:r>
      <w:r w:rsidR="001E0F80">
        <w:tab/>
      </w:r>
      <w:r w:rsidRPr="001E0F80">
        <w:rPr>
          <w:b/>
        </w:rPr>
        <w:t>Description</w:t>
      </w:r>
    </w:p>
    <w:p w:rsidR="004269B0" w:rsidRDefault="004269B0" w:rsidP="004269B0">
      <w:r>
        <w:t>Temperature</w:t>
      </w:r>
      <w:r>
        <w:tab/>
      </w:r>
      <w:r w:rsidR="001E0F80">
        <w:tab/>
      </w:r>
      <w:r>
        <w:t>Temperature in degree Celsius</w:t>
      </w:r>
    </w:p>
    <w:p w:rsidR="004269B0" w:rsidRDefault="004269B0" w:rsidP="004269B0">
      <w:r>
        <w:t>Humidity</w:t>
      </w:r>
      <w:r>
        <w:tab/>
      </w:r>
      <w:r w:rsidR="001E0F80">
        <w:tab/>
      </w:r>
      <w:r>
        <w:t>Relative humidity in %</w:t>
      </w:r>
    </w:p>
    <w:p w:rsidR="004269B0" w:rsidRDefault="004269B0" w:rsidP="004269B0">
      <w:r>
        <w:t>Moisture</w:t>
      </w:r>
      <w:r>
        <w:tab/>
      </w:r>
      <w:r w:rsidR="001E0F80">
        <w:tab/>
      </w:r>
      <w:r>
        <w:t>Ratio of the mass of water</w:t>
      </w:r>
    </w:p>
    <w:p w:rsidR="004269B0" w:rsidRDefault="004269B0" w:rsidP="004269B0">
      <w:r>
        <w:t>Soil Type</w:t>
      </w:r>
      <w:r>
        <w:tab/>
      </w:r>
      <w:r w:rsidR="001E0F80">
        <w:tab/>
      </w:r>
      <w:r>
        <w:t>Types of Soils</w:t>
      </w:r>
    </w:p>
    <w:p w:rsidR="004269B0" w:rsidRDefault="004269B0" w:rsidP="004269B0">
      <w:r>
        <w:t>Crop Type</w:t>
      </w:r>
      <w:r>
        <w:tab/>
      </w:r>
      <w:r w:rsidR="001E0F80">
        <w:tab/>
      </w:r>
      <w:r>
        <w:t>Type of Crops</w:t>
      </w:r>
    </w:p>
    <w:p w:rsidR="004269B0" w:rsidRDefault="004269B0" w:rsidP="004269B0">
      <w:r>
        <w:t>Nitrogen</w:t>
      </w:r>
      <w:r>
        <w:tab/>
      </w:r>
      <w:r w:rsidR="001E0F80">
        <w:tab/>
      </w:r>
      <w:r>
        <w:t>Amount</w:t>
      </w:r>
      <w:r w:rsidR="001E0F80">
        <w:t xml:space="preserve"> </w:t>
      </w:r>
      <w:r>
        <w:t>(%) of Nitrogen in Soil</w:t>
      </w:r>
    </w:p>
    <w:p w:rsidR="004269B0" w:rsidRDefault="004269B0" w:rsidP="004269B0">
      <w:r>
        <w:t>Potassium</w:t>
      </w:r>
      <w:r>
        <w:tab/>
      </w:r>
      <w:r w:rsidR="001E0F80">
        <w:tab/>
      </w:r>
      <w:r>
        <w:t>Amount</w:t>
      </w:r>
      <w:r w:rsidR="001E0F80">
        <w:t xml:space="preserve"> </w:t>
      </w:r>
      <w:r>
        <w:t>(%) of Potassium in Soil</w:t>
      </w:r>
    </w:p>
    <w:p w:rsidR="004269B0" w:rsidRDefault="004269B0" w:rsidP="004269B0">
      <w:r>
        <w:t>Phosphorous</w:t>
      </w:r>
      <w:r>
        <w:tab/>
      </w:r>
      <w:r w:rsidR="001E0F80">
        <w:tab/>
      </w:r>
      <w:r>
        <w:t>Amount</w:t>
      </w:r>
      <w:r w:rsidR="001E0F80">
        <w:t xml:space="preserve"> </w:t>
      </w:r>
      <w:r>
        <w:t>(%) of Phosphorous in Soil</w:t>
      </w:r>
    </w:p>
    <w:p w:rsidR="004269B0" w:rsidRPr="004269B0" w:rsidRDefault="004269B0" w:rsidP="004269B0">
      <w:pPr>
        <w:rPr>
          <w:b/>
          <w:color w:val="7030A0"/>
        </w:rPr>
      </w:pPr>
      <w:r w:rsidRPr="004269B0">
        <w:rPr>
          <w:b/>
          <w:color w:val="7030A0"/>
          <w:highlight w:val="yellow"/>
        </w:rPr>
        <w:t>Fertilizer Name</w:t>
      </w:r>
      <w:r w:rsidRPr="004269B0">
        <w:rPr>
          <w:b/>
          <w:color w:val="7030A0"/>
          <w:highlight w:val="yellow"/>
        </w:rPr>
        <w:tab/>
        <w:t>Various types of Fertilizers used for different types of Soils &amp; Crops</w:t>
      </w:r>
    </w:p>
    <w:p w:rsidR="001E0F80" w:rsidRDefault="001E0F80">
      <w:r>
        <w:br w:type="page"/>
      </w:r>
    </w:p>
    <w:p w:rsidR="004269B0" w:rsidRDefault="004269B0" w:rsidP="004269B0"/>
    <w:p w:rsidR="004269B0" w:rsidRPr="00497B0D" w:rsidRDefault="004269B0" w:rsidP="004269B0">
      <w:pPr>
        <w:rPr>
          <w:b/>
          <w:color w:val="7030A0"/>
        </w:rPr>
      </w:pPr>
      <w:r>
        <w:t xml:space="preserve">STEPS TO </w:t>
      </w:r>
      <w:r w:rsidRPr="004269B0">
        <w:rPr>
          <w:b/>
          <w:color w:val="FF0000"/>
          <w:highlight w:val="yellow"/>
        </w:rPr>
        <w:t xml:space="preserve">CREATE A MODEL </w:t>
      </w:r>
      <w:r w:rsidRPr="004269B0">
        <w:rPr>
          <w:b/>
          <w:color w:val="FF0000"/>
          <w:highlight w:val="yellow"/>
        </w:rPr>
        <w:t>(</w:t>
      </w:r>
      <w:r w:rsidRPr="00A55C1B">
        <w:rPr>
          <w:b/>
          <w:color w:val="FF0000"/>
          <w:highlight w:val="yellow"/>
        </w:rPr>
        <w:t>Logistic</w:t>
      </w:r>
      <w:r w:rsidRPr="00A55C1B">
        <w:rPr>
          <w:b/>
          <w:color w:val="FF0000"/>
          <w:highlight w:val="yellow"/>
        </w:rPr>
        <w:t xml:space="preserve"> Regression Vs KNN</w:t>
      </w:r>
      <w:r w:rsidRPr="004269B0">
        <w:rPr>
          <w:b/>
          <w:color w:val="FF0000"/>
          <w:highlight w:val="yellow"/>
        </w:rPr>
        <w:t>)</w:t>
      </w:r>
      <w:r w:rsidR="00497B0D">
        <w:rPr>
          <w:b/>
          <w:color w:val="FF0000"/>
        </w:rPr>
        <w:t xml:space="preserve"> – </w:t>
      </w:r>
      <w:r w:rsidR="00497B0D" w:rsidRPr="00497B0D">
        <w:rPr>
          <w:b/>
          <w:color w:val="7030A0"/>
          <w:highlight w:val="cyan"/>
        </w:rPr>
        <w:t>Model to be validated based on ACCURACY</w:t>
      </w:r>
      <w:r w:rsidR="00497B0D" w:rsidRPr="00497B0D">
        <w:rPr>
          <w:b/>
          <w:color w:val="7030A0"/>
        </w:rPr>
        <w:t xml:space="preserve"> </w:t>
      </w:r>
    </w:p>
    <w:p w:rsidR="004269B0" w:rsidRDefault="004269B0" w:rsidP="004269B0">
      <w:bookmarkStart w:id="0" w:name="_GoBack"/>
      <w:bookmarkEnd w:id="0"/>
    </w:p>
    <w:p w:rsidR="004269B0" w:rsidRPr="004269B0" w:rsidRDefault="004269B0" w:rsidP="004269B0">
      <w:pPr>
        <w:rPr>
          <w:highlight w:val="yellow"/>
        </w:rPr>
      </w:pPr>
      <w:r>
        <w:rPr>
          <w:highlight w:val="yellow"/>
        </w:rPr>
        <w:t>1. C</w:t>
      </w:r>
      <w:r w:rsidRPr="004269B0">
        <w:rPr>
          <w:highlight w:val="yellow"/>
        </w:rPr>
        <w:t>ollecting</w:t>
      </w:r>
      <w:r w:rsidRPr="004269B0">
        <w:rPr>
          <w:highlight w:val="yellow"/>
        </w:rPr>
        <w:t xml:space="preserve"> the data</w:t>
      </w:r>
    </w:p>
    <w:p w:rsidR="004269B0" w:rsidRPr="004269B0" w:rsidRDefault="004269B0" w:rsidP="004269B0">
      <w:pPr>
        <w:rPr>
          <w:highlight w:val="yellow"/>
        </w:rPr>
      </w:pPr>
      <w:r w:rsidRPr="004269B0">
        <w:rPr>
          <w:highlight w:val="yellow"/>
        </w:rPr>
        <w:t>2.</w:t>
      </w:r>
      <w:r>
        <w:rPr>
          <w:highlight w:val="yellow"/>
        </w:rPr>
        <w:t xml:space="preserve"> </w:t>
      </w:r>
      <w:r w:rsidRPr="004269B0">
        <w:rPr>
          <w:highlight w:val="yellow"/>
        </w:rPr>
        <w:t>Pre-processing</w:t>
      </w:r>
      <w:r w:rsidRPr="004269B0">
        <w:rPr>
          <w:highlight w:val="yellow"/>
        </w:rPr>
        <w:t xml:space="preserve"> the data</w:t>
      </w:r>
    </w:p>
    <w:p w:rsidR="004269B0" w:rsidRPr="004269B0" w:rsidRDefault="004269B0" w:rsidP="004269B0">
      <w:pPr>
        <w:rPr>
          <w:highlight w:val="yellow"/>
        </w:rPr>
      </w:pPr>
      <w:r w:rsidRPr="004269B0">
        <w:rPr>
          <w:highlight w:val="yellow"/>
        </w:rPr>
        <w:t>3.</w:t>
      </w:r>
      <w:r>
        <w:rPr>
          <w:highlight w:val="yellow"/>
        </w:rPr>
        <w:t xml:space="preserve"> </w:t>
      </w:r>
      <w:r w:rsidRPr="004269B0">
        <w:rPr>
          <w:highlight w:val="yellow"/>
        </w:rPr>
        <w:t>Visualization</w:t>
      </w:r>
    </w:p>
    <w:p w:rsidR="004269B0" w:rsidRPr="004269B0" w:rsidRDefault="004269B0" w:rsidP="004269B0">
      <w:pPr>
        <w:rPr>
          <w:highlight w:val="yellow"/>
        </w:rPr>
      </w:pPr>
      <w:r w:rsidRPr="004269B0">
        <w:rPr>
          <w:highlight w:val="yellow"/>
        </w:rPr>
        <w:t>4.</w:t>
      </w:r>
      <w:r>
        <w:rPr>
          <w:highlight w:val="yellow"/>
        </w:rPr>
        <w:t xml:space="preserve"> </w:t>
      </w:r>
      <w:r w:rsidRPr="004269B0">
        <w:rPr>
          <w:highlight w:val="yellow"/>
        </w:rPr>
        <w:t>Filtering the data</w:t>
      </w:r>
    </w:p>
    <w:p w:rsidR="004269B0" w:rsidRPr="004269B0" w:rsidRDefault="004269B0" w:rsidP="004269B0">
      <w:pPr>
        <w:rPr>
          <w:highlight w:val="yellow"/>
        </w:rPr>
      </w:pPr>
      <w:r w:rsidRPr="004269B0">
        <w:rPr>
          <w:highlight w:val="yellow"/>
        </w:rPr>
        <w:t>5.</w:t>
      </w:r>
      <w:r>
        <w:rPr>
          <w:highlight w:val="yellow"/>
        </w:rPr>
        <w:t xml:space="preserve"> </w:t>
      </w:r>
      <w:r w:rsidRPr="004269B0">
        <w:rPr>
          <w:highlight w:val="yellow"/>
        </w:rPr>
        <w:t xml:space="preserve">Splitting the </w:t>
      </w:r>
      <w:r w:rsidR="00A6515A" w:rsidRPr="004269B0">
        <w:rPr>
          <w:highlight w:val="yellow"/>
        </w:rPr>
        <w:t>dataset (</w:t>
      </w:r>
      <w:r w:rsidRPr="004269B0">
        <w:rPr>
          <w:highlight w:val="yellow"/>
        </w:rPr>
        <w:t>training and testing data)</w:t>
      </w:r>
    </w:p>
    <w:p w:rsidR="004269B0" w:rsidRDefault="004269B0" w:rsidP="004269B0">
      <w:r w:rsidRPr="004269B0">
        <w:rPr>
          <w:highlight w:val="yellow"/>
        </w:rPr>
        <w:t>6.</w:t>
      </w:r>
      <w:r>
        <w:rPr>
          <w:highlight w:val="yellow"/>
        </w:rPr>
        <w:t xml:space="preserve"> </w:t>
      </w:r>
      <w:r w:rsidRPr="004269B0">
        <w:rPr>
          <w:highlight w:val="yellow"/>
        </w:rPr>
        <w:t>Predicting the data</w:t>
      </w:r>
    </w:p>
    <w:p w:rsidR="004269B0" w:rsidRDefault="004269B0" w:rsidP="004269B0"/>
    <w:p w:rsidR="004269B0" w:rsidRDefault="004269B0" w:rsidP="004269B0">
      <w:r w:rsidRPr="004269B0">
        <w:rPr>
          <w:highlight w:val="yellow"/>
        </w:rPr>
        <w:t>7. Save and Load Machine Learning Models</w:t>
      </w:r>
    </w:p>
    <w:p w:rsidR="004269B0" w:rsidRDefault="004269B0" w:rsidP="004269B0">
      <w:r>
        <w:t>References:</w:t>
      </w:r>
    </w:p>
    <w:p w:rsidR="004269B0" w:rsidRDefault="004269B0" w:rsidP="004269B0">
      <w:pPr>
        <w:ind w:left="720"/>
      </w:pPr>
      <w:r>
        <w:t>https://practicaldatascience.co.uk/machine-learning/how-to-save-and-load-machine-learning-models-using-pickle</w:t>
      </w:r>
    </w:p>
    <w:p w:rsidR="004269B0" w:rsidRDefault="004269B0" w:rsidP="004269B0">
      <w:pPr>
        <w:ind w:left="720"/>
      </w:pPr>
      <w:r>
        <w:t>https://machinelearningmastery.com/save-load-machine-learning-models-python-scikit-learn/</w:t>
      </w:r>
    </w:p>
    <w:p w:rsidR="004269B0" w:rsidRDefault="004269B0" w:rsidP="004269B0">
      <w:pPr>
        <w:ind w:left="720"/>
      </w:pPr>
      <w:r>
        <w:t>https://medium.com/@maziarizadi/pickle-your-model-in-python-2bbe7dba2bbb</w:t>
      </w:r>
    </w:p>
    <w:p w:rsidR="004B03E2" w:rsidRDefault="004269B0" w:rsidP="004269B0">
      <w:r w:rsidRPr="004269B0">
        <w:rPr>
          <w:highlight w:val="yellow"/>
        </w:rPr>
        <w:t xml:space="preserve">8. Get an input </w:t>
      </w:r>
      <w:r w:rsidRPr="004269B0">
        <w:rPr>
          <w:highlight w:val="yellow"/>
        </w:rPr>
        <w:t>(New</w:t>
      </w:r>
      <w:r w:rsidRPr="004269B0">
        <w:rPr>
          <w:highlight w:val="yellow"/>
        </w:rPr>
        <w:t xml:space="preserve"> Instance) from user and find the results - Some </w:t>
      </w:r>
      <w:r w:rsidRPr="004269B0">
        <w:rPr>
          <w:highlight w:val="yellow"/>
        </w:rPr>
        <w:t>interactive</w:t>
      </w:r>
      <w:r w:rsidRPr="004269B0">
        <w:rPr>
          <w:highlight w:val="yellow"/>
        </w:rPr>
        <w:t xml:space="preserve"> way</w:t>
      </w:r>
    </w:p>
    <w:sectPr w:rsidR="004B03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14AB" w:rsidRDefault="00AE14AB" w:rsidP="001E0F80">
      <w:pPr>
        <w:spacing w:after="0" w:line="240" w:lineRule="auto"/>
      </w:pPr>
      <w:r>
        <w:separator/>
      </w:r>
    </w:p>
  </w:endnote>
  <w:endnote w:type="continuationSeparator" w:id="0">
    <w:p w:rsidR="00AE14AB" w:rsidRDefault="00AE14AB" w:rsidP="001E0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14AB" w:rsidRDefault="00AE14AB" w:rsidP="001E0F80">
      <w:pPr>
        <w:spacing w:after="0" w:line="240" w:lineRule="auto"/>
      </w:pPr>
      <w:r>
        <w:separator/>
      </w:r>
    </w:p>
  </w:footnote>
  <w:footnote w:type="continuationSeparator" w:id="0">
    <w:p w:rsidR="00AE14AB" w:rsidRDefault="00AE14AB" w:rsidP="001E0F8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QyMjEyMDE1szS3tDBS0lEKTi0uzszPAykwrAUA0ni1VCwAAAA="/>
  </w:docVars>
  <w:rsids>
    <w:rsidRoot w:val="004269B0"/>
    <w:rsid w:val="001E0F80"/>
    <w:rsid w:val="004269B0"/>
    <w:rsid w:val="00497B0D"/>
    <w:rsid w:val="006806E8"/>
    <w:rsid w:val="00713126"/>
    <w:rsid w:val="00A55C1B"/>
    <w:rsid w:val="00A6515A"/>
    <w:rsid w:val="00AE14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005B2D-07DC-42CE-919F-0A24FF250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0F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0F80"/>
  </w:style>
  <w:style w:type="paragraph" w:styleId="Footer">
    <w:name w:val="footer"/>
    <w:basedOn w:val="Normal"/>
    <w:link w:val="FooterChar"/>
    <w:uiPriority w:val="99"/>
    <w:unhideWhenUsed/>
    <w:rsid w:val="001E0F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0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1CF9BE2C9AED4490BDD5EA4BE7AF52" ma:contentTypeVersion="3" ma:contentTypeDescription="Create a new document." ma:contentTypeScope="" ma:versionID="0ab26f57b5af45c188d9de6c1c5ebc6d">
  <xsd:schema xmlns:xsd="http://www.w3.org/2001/XMLSchema" xmlns:xs="http://www.w3.org/2001/XMLSchema" xmlns:p="http://schemas.microsoft.com/office/2006/metadata/properties" xmlns:ns2="a756e44b-0d68-49a1-8d52-f6aa2afea208" targetNamespace="http://schemas.microsoft.com/office/2006/metadata/properties" ma:root="true" ma:fieldsID="8a294a9f7a1a17a79fa107a2a831d49f" ns2:_="">
    <xsd:import namespace="a756e44b-0d68-49a1-8d52-f6aa2afea208"/>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56e44b-0d68-49a1-8d52-f6aa2afea20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a756e44b-0d68-49a1-8d52-f6aa2afea208" xsi:nil="true"/>
  </documentManagement>
</p:properties>
</file>

<file path=customXml/itemProps1.xml><?xml version="1.0" encoding="utf-8"?>
<ds:datastoreItem xmlns:ds="http://schemas.openxmlformats.org/officeDocument/2006/customXml" ds:itemID="{AF77DA49-90BE-4F07-BE9B-32E11F966033}"/>
</file>

<file path=customXml/itemProps2.xml><?xml version="1.0" encoding="utf-8"?>
<ds:datastoreItem xmlns:ds="http://schemas.openxmlformats.org/officeDocument/2006/customXml" ds:itemID="{F084F5B4-A0CD-40E4-92B4-AFE322C6B23C}"/>
</file>

<file path=customXml/itemProps3.xml><?xml version="1.0" encoding="utf-8"?>
<ds:datastoreItem xmlns:ds="http://schemas.openxmlformats.org/officeDocument/2006/customXml" ds:itemID="{A0E965F6-B126-4F21-9EB4-14791708F040}"/>
</file>

<file path=docProps/app.xml><?xml version="1.0" encoding="utf-8"?>
<Properties xmlns="http://schemas.openxmlformats.org/officeDocument/2006/extended-properties" xmlns:vt="http://schemas.openxmlformats.org/officeDocument/2006/docPropsVTypes">
  <Template>Normal</Template>
  <TotalTime>4</TotalTime>
  <Pages>2</Pages>
  <Words>258</Words>
  <Characters>1471</Characters>
  <Application>Microsoft Office Word</Application>
  <DocSecurity>0</DocSecurity>
  <Lines>12</Lines>
  <Paragraphs>3</Paragraphs>
  <ScaleCrop>false</ScaleCrop>
  <Company>HP</Company>
  <LinksUpToDate>false</LinksUpToDate>
  <CharactersWithSpaces>1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Periyasamy</dc:creator>
  <cp:keywords/>
  <dc:description/>
  <cp:lastModifiedBy>Prakash Periyasamy</cp:lastModifiedBy>
  <cp:revision>5</cp:revision>
  <dcterms:created xsi:type="dcterms:W3CDTF">2023-05-22T10:16:00Z</dcterms:created>
  <dcterms:modified xsi:type="dcterms:W3CDTF">2023-05-22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1CF9BE2C9AED4490BDD5EA4BE7AF52</vt:lpwstr>
  </property>
  <property fmtid="{D5CDD505-2E9C-101B-9397-08002B2CF9AE}" pid="3" name="Order">
    <vt:r8>15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ies>
</file>